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2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Ryan3Lima.github.io/Karst-Deep-Learning-Python/index.ipynb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Karst-Deep-Learning-Python/index.ipynb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20T17:24:55Z</dcterms:created>
  <dcterms:modified xsi:type="dcterms:W3CDTF">2024-12-20T17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2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